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Belgium</w:t>
      </w:r>
      <w:r>
        <w:t xml:space="preserve"> </w:t>
      </w:r>
      <w:r>
        <w:t xml:space="preserve">Brussels</w:t>
      </w:r>
    </w:p>
    <w:bookmarkStart w:id="24" w:name="cover-letter"/>
    <w:p>
      <w:pPr>
        <w:pStyle w:val="Heading1"/>
      </w:pPr>
      <w:r>
        <w:t xml:space="preserve">Cover Letter</w:t>
      </w:r>
    </w:p>
    <w:p>
      <w:pPr>
        <w:pStyle w:val="FirstParagraph"/>
      </w:pPr>
      <w:r>
        <w:rPr>
          <w:bCs/>
          <w:b/>
        </w:rPr>
        <w:t xml:space="preserve">John Doe</w:t>
      </w:r>
      <w:r>
        <w:br/>
      </w:r>
      <w:r>
        <w:t xml:space="preserve">Brussels, Belgium</w:t>
      </w:r>
      <w:r>
        <w:br/>
      </w:r>
      <w:r>
        <w:t xml:space="preserve">+32 498 765 4321</w:t>
      </w:r>
      <w:r>
        <w:br/>
      </w:r>
      <w:r>
        <w:t xml:space="preserve">johndoe@example.com</w:t>
      </w:r>
      <w:r>
        <w:br/>
      </w:r>
      <w:r>
        <w:t xml:space="preserve">linkedin.com/in/johndoe</w:t>
      </w:r>
      <w:r>
        <w:br/>
      </w:r>
    </w:p>
    <w:p>
      <w:pPr>
        <w:pStyle w:val="BodyText"/>
      </w:pPr>
      <w:r>
        <w:t xml:space="preserve">Date: [Insert Date]</w:t>
      </w:r>
    </w:p>
    <w:p>
      <w:pPr>
        <w:pStyle w:val="BodyText"/>
      </w:pPr>
      <w:r>
        <w:t xml:space="preserve">Dear Hiring Committee,</w:t>
      </w:r>
      <w:r>
        <w:br/>
      </w:r>
      <w:r>
        <w:t xml:space="preserve">I am writing to express my sincere interest in the University Lecturer position at a prestigious institution in Belgium Brussels. With over a decade of experience in higher education, a strong academic background in [Your Field of Study], and a deep commitment to fostering intellectual growth, I am excited about the opportunity to contribute to your university’s mission of excellence and innovation. Belgium Brussels, as a vibrant hub of cultural exchange and academic diversity, represents an ideal setting for me to further my career while supporting the next generation of scholars.</w:t>
      </w:r>
    </w:p>
    <w:bookmarkStart w:id="20" w:name="X4a95eca74e8eac382c55789688d6ec5d166baff"/>
    <w:p>
      <w:pPr>
        <w:pStyle w:val="Heading2"/>
      </w:pPr>
      <w:r>
        <w:t xml:space="preserve">Academic Excellence and Teaching Philosophy</w:t>
      </w:r>
    </w:p>
    <w:p>
      <w:pPr>
        <w:pStyle w:val="FirstParagraph"/>
      </w:pPr>
      <w:r>
        <w:t xml:space="preserve">As a University Lecturer, I have dedicated myself to creating dynamic learning environments that prioritize critical thinking, interdisciplinary collaboration, and real-world relevance. My teaching philosophy is rooted in the belief that education should empower students to navigate complex global challenges. At [Current Institution or Previous University], I have developed and delivered courses in [Specific Subjects], integrating cutting-edge research with pedagogical strategies such as active learning, flipped classrooms, and technology-enhanced instruction. For instance, my course on [Example Course Title] has consistently received high student feedback scores for its balance of theoretical rigor and practical application.</w:t>
      </w:r>
    </w:p>
    <w:p>
      <w:pPr>
        <w:pStyle w:val="BodyText"/>
      </w:pPr>
      <w:r>
        <w:t xml:space="preserve">Belgium Brussels, with its unique position at the crossroads of Europe and its rich multilingual academic landscape, aligns perfectly with my approach to education. The city’s universities are renowned for their commitment to internationalization, and I am eager to contribute to initiatives that bridge cultural and disciplinary boundaries. Whether teaching in English, French, or Dutch, I strive to ensure that all students feel represented and inspired. This aligns seamlessly with the values of your institution, which likely emphasizes inclusivity and global engagement.</w:t>
      </w:r>
    </w:p>
    <w:bookmarkEnd w:id="20"/>
    <w:bookmarkStart w:id="21" w:name="X1169993d1a8cec024463d5c8ec3d93efc3394e4"/>
    <w:p>
      <w:pPr>
        <w:pStyle w:val="Heading2"/>
      </w:pPr>
      <w:r>
        <w:t xml:space="preserve">Research Contributions and Professional Development</w:t>
      </w:r>
    </w:p>
    <w:p>
      <w:pPr>
        <w:pStyle w:val="FirstParagraph"/>
      </w:pPr>
      <w:r>
        <w:t xml:space="preserve">In addition to my teaching responsibilities, I have actively pursued research that addresses pressing issues in [Your Field]. My work on [Specific Research Topic] has been published in peer-reviewed journals such as [Journal Names], and I have presented at conferences in Belgium and beyond, including the annual meeting of the [Relevant Academic Association]. For example, my recent study on [Brief Description of Research] has been cited by scholars worldwide and has informed policy discussions at both national and European levels.</w:t>
      </w:r>
    </w:p>
    <w:p>
      <w:pPr>
        <w:pStyle w:val="BodyText"/>
      </w:pPr>
      <w:r>
        <w:t xml:space="preserve">The opportunity to collaborate with colleagues in Belgium Brussels would be invaluable. The city’s academic community is known for its interdisciplinary spirit, and I am particularly drawn to your university’s focus on [Specific Research Area or Initiative]. By joining your team, I aim to contribute my expertise while also engaging with the groundbreaking work of other researchers in the region. This synergy would not only enhance my own professional growth but also elevate the quality of education and research at your institution.</w:t>
      </w:r>
    </w:p>
    <w:bookmarkEnd w:id="21"/>
    <w:bookmarkStart w:id="22" w:name="alignment-with-university-values"/>
    <w:p>
      <w:pPr>
        <w:pStyle w:val="Heading2"/>
      </w:pPr>
      <w:r>
        <w:t xml:space="preserve">Alignment with University Values</w:t>
      </w:r>
    </w:p>
    <w:p>
      <w:pPr>
        <w:pStyle w:val="FirstParagraph"/>
      </w:pPr>
      <w:r>
        <w:t xml:space="preserve">I understand that your university is committed to fostering a culture of innovation, equity, and community engagement. These principles resonate deeply with my own experiences. For instance, I have led student mentorship programs that prioritize underrepresented groups in STEM fields and have partnered with local organizations to apply academic research to societal challenges. In Brussels, where issues such as sustainability, digital transformation, and social inclusion are at the forefront of public discourse, I am confident that my skills and values would align closely with your institutional goals.</w:t>
      </w:r>
    </w:p>
    <w:p>
      <w:pPr>
        <w:pStyle w:val="BodyText"/>
      </w:pPr>
      <w:r>
        <w:t xml:space="preserve">Moreover, the multicultural environment of Belgium Brussels offers a unique opportunity to enrich both teaching and research. I have previously worked in international settings, including [Country/Institution], where I collaborated with students and faculty from diverse backgrounds. This experience has honed my ability to adapt to different academic traditions while maintaining high standards of pedagogy. I am particularly interested in contributing to your university’s efforts to attract global talent and create a curriculum that reflects the realities of an interconnected world.</w:t>
      </w:r>
    </w:p>
    <w:bookmarkEnd w:id="22"/>
    <w:bookmarkStart w:id="23" w:name="conclusion"/>
    <w:p>
      <w:pPr>
        <w:pStyle w:val="Heading2"/>
      </w:pPr>
      <w:r>
        <w:t xml:space="preserve">Conclusion</w:t>
      </w:r>
    </w:p>
    <w:p>
      <w:pPr>
        <w:pStyle w:val="FirstParagraph"/>
      </w:pPr>
      <w:r>
        <w:t xml:space="preserve">In summary, I am enthusiastic about the possibility of joining your team as a University Lecturer in Belgium Brussels. My academic credentials, teaching experience, and research contributions position me to make meaningful contributions to your department. I am especially drawn to the opportunity to work within a community that values intellectual curiosity, cultural diversity, and academic excellence—qualities that I have encountered throughout my career.</w:t>
      </w:r>
    </w:p>
    <w:p>
      <w:pPr>
        <w:pStyle w:val="BodyText"/>
      </w:pPr>
      <w:r>
        <w:t xml:space="preserve">Thank you for considering my application. I would welcome the chance to discuss how my background and vision align with your institution’s mission. Please feel free to contact me at [Your Phone Number] or [Your Email Address] at your earliest convenience. I look forward to the possibility of contributing to the continued success of your university in Belgium Brussels.</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in Belgium Brussels</dc:title>
  <dc:creator/>
  <dc:language>en</dc:language>
  <cp:keywords/>
  <dcterms:created xsi:type="dcterms:W3CDTF">2026-07-21T11:50:43Z</dcterms:created>
  <dcterms:modified xsi:type="dcterms:W3CDTF">2026-07-21T11:50:43Z</dcterms:modified>
</cp:coreProperties>
</file>

<file path=docProps/custom.xml><?xml version="1.0" encoding="utf-8"?>
<Properties xmlns="http://schemas.openxmlformats.org/officeDocument/2006/custom-properties" xmlns:vt="http://schemas.openxmlformats.org/officeDocument/2006/docPropsVTypes"/>
</file>